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0972" w:rsidRPr="00D80BC8" w:rsidRDefault="00AE0972" w:rsidP="00E968ED">
      <w:pPr>
        <w:spacing w:after="2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ab/>
        <w:t>Lab Assignment -1</w:t>
      </w:r>
      <w:r w:rsidRPr="00D80BC8">
        <w:rPr>
          <w:rFonts w:ascii="Times New Roman" w:hAnsi="Times New Roman" w:cs="Times New Roman"/>
          <w:sz w:val="24"/>
          <w:szCs w:val="24"/>
        </w:rPr>
        <w:tab/>
      </w:r>
      <w:r w:rsidRPr="00D80BC8">
        <w:rPr>
          <w:rFonts w:ascii="Times New Roman" w:hAnsi="Times New Roman" w:cs="Times New Roman"/>
          <w:sz w:val="24"/>
          <w:szCs w:val="24"/>
        </w:rPr>
        <w:tab/>
      </w:r>
      <w:r w:rsidRPr="00D80BC8">
        <w:rPr>
          <w:rFonts w:ascii="Times New Roman" w:hAnsi="Times New Roman" w:cs="Times New Roman"/>
          <w:sz w:val="24"/>
          <w:szCs w:val="24"/>
        </w:rPr>
        <w:tab/>
      </w:r>
      <w:r w:rsidRPr="00D80BC8">
        <w:rPr>
          <w:rFonts w:ascii="Times New Roman" w:hAnsi="Times New Roman" w:cs="Times New Roman"/>
          <w:sz w:val="24"/>
          <w:szCs w:val="24"/>
        </w:rPr>
        <w:tab/>
      </w:r>
      <w:r w:rsidRPr="00D80BC8">
        <w:rPr>
          <w:rFonts w:ascii="Times New Roman" w:hAnsi="Times New Roman" w:cs="Times New Roman"/>
          <w:sz w:val="24"/>
          <w:szCs w:val="24"/>
        </w:rPr>
        <w:tab/>
        <w:t>II MCA OOP Lab</w:t>
      </w:r>
    </w:p>
    <w:p w:rsidR="00AE0972" w:rsidRPr="00D80BC8" w:rsidRDefault="00AE0972" w:rsidP="00E968ED">
      <w:pPr>
        <w:spacing w:after="20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E968ED" w:rsidRPr="00D80BC8" w:rsidRDefault="00E968ED" w:rsidP="00E968ED">
      <w:pPr>
        <w:numPr>
          <w:ilvl w:val="0"/>
          <w:numId w:val="1"/>
        </w:numPr>
        <w:spacing w:after="2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</w:t>
      </w:r>
      <w:r w:rsidR="009512D5" w:rsidRPr="00D80BC8">
        <w:rPr>
          <w:rFonts w:ascii="Times New Roman" w:hAnsi="Times New Roman" w:cs="Times New Roman"/>
          <w:sz w:val="24"/>
          <w:szCs w:val="24"/>
        </w:rPr>
        <w:t xml:space="preserve"> a </w:t>
      </w:r>
      <w:r w:rsidRPr="00D80BC8">
        <w:rPr>
          <w:rFonts w:ascii="Times New Roman" w:hAnsi="Times New Roman" w:cs="Times New Roman"/>
          <w:sz w:val="24"/>
          <w:szCs w:val="24"/>
        </w:rPr>
        <w:t>java program to print Biggest of 3 Numbers using Logical Operators</w:t>
      </w:r>
    </w:p>
    <w:p w:rsidR="00E968ED" w:rsidRPr="00D80BC8" w:rsidRDefault="00E968ED" w:rsidP="00E9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print first 10 numbers  in Fibonacci series</w:t>
      </w:r>
    </w:p>
    <w:p w:rsidR="00E968ED" w:rsidRPr="00D80BC8" w:rsidRDefault="00E968ED" w:rsidP="00E9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print primes up to the given prime number</w:t>
      </w:r>
    </w:p>
    <w:p w:rsidR="00E968ED" w:rsidRPr="00D80BC8" w:rsidRDefault="00E968ED" w:rsidP="00E9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print sum of n terms in the series 1/1! +1/2!</w:t>
      </w:r>
      <w:r w:rsidR="00AE0972" w:rsidRPr="00D80BC8">
        <w:rPr>
          <w:rFonts w:ascii="Times New Roman" w:hAnsi="Times New Roman" w:cs="Times New Roman"/>
          <w:sz w:val="24"/>
          <w:szCs w:val="24"/>
        </w:rPr>
        <w:t xml:space="preserve"> </w:t>
      </w:r>
      <w:r w:rsidRPr="00D80BC8">
        <w:rPr>
          <w:rFonts w:ascii="Times New Roman" w:hAnsi="Times New Roman" w:cs="Times New Roman"/>
          <w:sz w:val="24"/>
          <w:szCs w:val="24"/>
        </w:rPr>
        <w:t>+</w:t>
      </w:r>
      <w:r w:rsidR="00AE0972" w:rsidRPr="00D80BC8">
        <w:rPr>
          <w:rFonts w:ascii="Times New Roman" w:hAnsi="Times New Roman" w:cs="Times New Roman"/>
          <w:sz w:val="24"/>
          <w:szCs w:val="24"/>
        </w:rPr>
        <w:t xml:space="preserve"> </w:t>
      </w:r>
      <w:r w:rsidRPr="00D80BC8">
        <w:rPr>
          <w:rFonts w:ascii="Times New Roman" w:hAnsi="Times New Roman" w:cs="Times New Roman"/>
          <w:sz w:val="24"/>
          <w:szCs w:val="24"/>
        </w:rPr>
        <w:t>1/3</w:t>
      </w:r>
      <w:proofErr w:type="gramStart"/>
      <w:r w:rsidRPr="00D80BC8">
        <w:rPr>
          <w:rFonts w:ascii="Times New Roman" w:hAnsi="Times New Roman" w:cs="Times New Roman"/>
          <w:sz w:val="24"/>
          <w:szCs w:val="24"/>
        </w:rPr>
        <w:t>!.....</w:t>
      </w:r>
      <w:proofErr w:type="gramEnd"/>
    </w:p>
    <w:p w:rsidR="00E968ED" w:rsidRPr="00D80BC8" w:rsidRDefault="00E968ED" w:rsidP="00E9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print Quadratic roots using command line arguments</w:t>
      </w:r>
    </w:p>
    <w:p w:rsidR="00E968ED" w:rsidRPr="00D80BC8" w:rsidRDefault="00E968ED" w:rsidP="00E9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print multiplication table using arrays</w:t>
      </w:r>
    </w:p>
    <w:p w:rsidR="00E968ED" w:rsidRPr="00D80BC8" w:rsidRDefault="00E968ED" w:rsidP="00E9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print the names in sorted order using arrays</w:t>
      </w:r>
    </w:p>
    <w:p w:rsidR="009512D5" w:rsidRPr="00D80BC8" w:rsidRDefault="009512D5" w:rsidP="00E9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display the given number in words.</w:t>
      </w:r>
    </w:p>
    <w:p w:rsidR="009512D5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D80BC8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D80BC8">
        <w:rPr>
          <w:rFonts w:ascii="Times New Roman" w:hAnsi="Times New Roman" w:cs="Times New Roman"/>
          <w:sz w:val="24"/>
          <w:szCs w:val="24"/>
        </w:rPr>
        <w:t>: Input: 123</w:t>
      </w:r>
    </w:p>
    <w:p w:rsidR="009512D5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Output: one hundred and twenty three</w:t>
      </w:r>
    </w:p>
    <w:p w:rsidR="00D80BC8" w:rsidRDefault="00D80BC8" w:rsidP="00D80B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java program to display Floyds triangle</w:t>
      </w:r>
    </w:p>
    <w:p w:rsidR="00D80BC8" w:rsidRDefault="00D80BC8" w:rsidP="00D80BC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</w:p>
    <w:p w:rsidR="00D80BC8" w:rsidRDefault="00D80BC8" w:rsidP="00D80BC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3</w:t>
      </w:r>
    </w:p>
    <w:p w:rsidR="00D80BC8" w:rsidRDefault="00D80BC8" w:rsidP="00D80BC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 5 6</w:t>
      </w:r>
    </w:p>
    <w:p w:rsidR="00D80BC8" w:rsidRDefault="00D80BC8" w:rsidP="00D80BC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 8 9 10</w:t>
      </w:r>
    </w:p>
    <w:p w:rsidR="00D80BC8" w:rsidRDefault="00D80BC8" w:rsidP="00D80BC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 12 13 14 15</w:t>
      </w:r>
    </w:p>
    <w:p w:rsidR="00D80BC8" w:rsidRDefault="00D80BC8" w:rsidP="00D80BC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 17 18 19 20 21</w:t>
      </w:r>
    </w:p>
    <w:p w:rsidR="00D80BC8" w:rsidRPr="00D80BC8" w:rsidRDefault="00D80BC8" w:rsidP="00D80BC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2 23 24 25 26 27 28 </w:t>
      </w:r>
      <w:bookmarkStart w:id="0" w:name="_GoBack"/>
      <w:bookmarkEnd w:id="0"/>
    </w:p>
    <w:p w:rsidR="009512D5" w:rsidRPr="00D80BC8" w:rsidRDefault="009512D5" w:rsidP="009512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display the following triangle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0 0 1 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0 2 4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 0 3 6 9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 0 4 8 12 16 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0 5 10 15 20 25 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0 6 12 18 24 30 36 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0 7 14 21 28 35 42 49 </w:t>
      </w:r>
    </w:p>
    <w:p w:rsidR="00AE0972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0 8 16 24 32 40 48 56 64 </w:t>
      </w:r>
    </w:p>
    <w:p w:rsidR="009512D5" w:rsidRPr="00D80BC8" w:rsidRDefault="009512D5" w:rsidP="009512D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0 9 18 27 36 45 54 63 72 81</w:t>
      </w:r>
    </w:p>
    <w:p w:rsidR="00AE0972" w:rsidRPr="00D80BC8" w:rsidRDefault="00AE0972" w:rsidP="00AE09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find factorial of a number using recursion.</w:t>
      </w:r>
    </w:p>
    <w:p w:rsidR="00DB527D" w:rsidRPr="00D80BC8" w:rsidRDefault="009A67DF" w:rsidP="009A67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 xml:space="preserve">Write a Java Program to define a class, define instance methods for setting and </w:t>
      </w:r>
      <w:r w:rsidR="00E968ED" w:rsidRPr="00D80BC8">
        <w:rPr>
          <w:rFonts w:ascii="Times New Roman" w:hAnsi="Times New Roman" w:cs="Times New Roman"/>
          <w:sz w:val="24"/>
          <w:szCs w:val="24"/>
        </w:rPr>
        <w:t>retrieving</w:t>
      </w:r>
      <w:r w:rsidRPr="00D80BC8">
        <w:rPr>
          <w:rFonts w:ascii="Times New Roman" w:hAnsi="Times New Roman" w:cs="Times New Roman"/>
          <w:sz w:val="24"/>
          <w:szCs w:val="24"/>
        </w:rPr>
        <w:t xml:space="preserve"> values of instance variables and instantiate its object.</w:t>
      </w:r>
    </w:p>
    <w:p w:rsidR="009A67DF" w:rsidRPr="00D80BC8" w:rsidRDefault="009A67DF" w:rsidP="009A67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define a class, define instance methods and overload them and use them for dynamic method invocation.</w:t>
      </w:r>
    </w:p>
    <w:p w:rsidR="009A67DF" w:rsidRPr="00D80BC8" w:rsidRDefault="009A67DF" w:rsidP="009A67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demonstrate use of nested class.</w:t>
      </w:r>
    </w:p>
    <w:p w:rsidR="009A67DF" w:rsidRPr="00D80BC8" w:rsidRDefault="009A67DF" w:rsidP="009A67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implement array of objects.</w:t>
      </w:r>
    </w:p>
    <w:p w:rsidR="009A67DF" w:rsidRPr="00D80BC8" w:rsidRDefault="00E968ED" w:rsidP="009A67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>Write a JAVA Program to demonstrate Constructor overloading and Method overloading.</w:t>
      </w:r>
    </w:p>
    <w:p w:rsidR="00E968ED" w:rsidRPr="00D80BC8" w:rsidRDefault="00E968ED" w:rsidP="009A67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copy the values of one object into another using constructor.</w:t>
      </w:r>
    </w:p>
    <w:p w:rsidR="00F47EEC" w:rsidRPr="00D80BC8" w:rsidRDefault="00F47EEC" w:rsidP="009A67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</w:rPr>
        <w:t>Write a java program to implement the railway reservation system including the following methods</w:t>
      </w:r>
    </w:p>
    <w:p w:rsidR="00F47EEC" w:rsidRPr="00D80BC8" w:rsidRDefault="00F47EEC" w:rsidP="00F47EEC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80BC8">
        <w:rPr>
          <w:rFonts w:ascii="Times New Roman" w:eastAsia="Times New Roman" w:hAnsi="Times New Roman" w:cs="Times New Roman"/>
          <w:sz w:val="24"/>
          <w:szCs w:val="24"/>
        </w:rPr>
        <w:t>Book ticket</w:t>
      </w:r>
    </w:p>
    <w:p w:rsidR="00F47EEC" w:rsidRPr="00D80BC8" w:rsidRDefault="00F47EEC" w:rsidP="00F47EEC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80BC8">
        <w:rPr>
          <w:rFonts w:ascii="Times New Roman" w:eastAsia="Times New Roman" w:hAnsi="Times New Roman" w:cs="Times New Roman"/>
          <w:sz w:val="24"/>
          <w:szCs w:val="24"/>
        </w:rPr>
        <w:t>Cancel ticket</w:t>
      </w:r>
    </w:p>
    <w:p w:rsidR="00F47EEC" w:rsidRPr="00D80BC8" w:rsidRDefault="00F47EEC" w:rsidP="00F47EEC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80BC8">
        <w:rPr>
          <w:rFonts w:ascii="Times New Roman" w:eastAsia="Times New Roman" w:hAnsi="Times New Roman" w:cs="Times New Roman"/>
          <w:sz w:val="24"/>
          <w:szCs w:val="24"/>
        </w:rPr>
        <w:lastRenderedPageBreak/>
        <w:t>Display reservation chart</w:t>
      </w:r>
    </w:p>
    <w:p w:rsidR="00F47EEC" w:rsidRPr="00D80BC8" w:rsidRDefault="00F47EEC" w:rsidP="00F47EEC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80BC8">
        <w:rPr>
          <w:rFonts w:ascii="Times New Roman" w:eastAsia="Times New Roman" w:hAnsi="Times New Roman" w:cs="Times New Roman"/>
          <w:sz w:val="24"/>
          <w:szCs w:val="24"/>
        </w:rPr>
        <w:t>Search passenger number</w:t>
      </w:r>
    </w:p>
    <w:p w:rsidR="00F47EEC" w:rsidRPr="00D80BC8" w:rsidRDefault="00F47EEC" w:rsidP="00F47EE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80BC8">
        <w:rPr>
          <w:rFonts w:ascii="Times New Roman" w:eastAsia="Times New Roman" w:hAnsi="Times New Roman" w:cs="Times New Roman"/>
          <w:sz w:val="24"/>
          <w:szCs w:val="24"/>
        </w:rPr>
        <w:t>Write a java program to implement online quiz system</w:t>
      </w:r>
    </w:p>
    <w:p w:rsidR="00F47EEC" w:rsidRPr="00D80BC8" w:rsidRDefault="00F47EEC" w:rsidP="00F47EEC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>In Online Quiz system</w:t>
      </w: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>, ‘N’ number of teams can be created and they can partic</w:t>
      </w: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>ipate in a competition. Also, ‘M</w:t>
      </w: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’ number of rounds can be played to finally declare a team as the winner. The teams with lower average marks are eliminated, and remaining </w:t>
      </w: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>teams compete in the next round</w:t>
      </w: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>. This process continues in the next round until the winner is declared.</w:t>
      </w:r>
    </w:p>
    <w:p w:rsidR="00B4482C" w:rsidRPr="00D80BC8" w:rsidRDefault="00B4482C" w:rsidP="00B4482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D80BC8">
        <w:rPr>
          <w:rFonts w:ascii="Times New Roman" w:hAnsi="Times New Roman" w:cs="Times New Roman"/>
          <w:sz w:val="24"/>
          <w:szCs w:val="24"/>
          <w:shd w:val="clear" w:color="auto" w:fill="FFFFFF"/>
        </w:rPr>
        <w:t>Write a java program to implement number guessing game</w:t>
      </w:r>
    </w:p>
    <w:p w:rsidR="00B4482C" w:rsidRDefault="00B4482C" w:rsidP="00D80BC8">
      <w:pPr>
        <w:shd w:val="clear" w:color="auto" w:fill="FFFFFF"/>
        <w:spacing w:before="100" w:beforeAutospacing="1" w:after="100" w:afterAutospacing="1" w:line="390" w:lineRule="atLeast"/>
        <w:ind w:left="720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80BC8">
        <w:rPr>
          <w:rFonts w:ascii="Times New Roman" w:eastAsia="Times New Roman" w:hAnsi="Times New Roman" w:cs="Times New Roman"/>
          <w:color w:val="222222"/>
          <w:sz w:val="24"/>
          <w:szCs w:val="24"/>
        </w:rPr>
        <w:t>The computer</w:t>
      </w:r>
      <w:r w:rsidRPr="00B4482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ill generate a random number from 1 to 100.</w:t>
      </w:r>
      <w:r w:rsidRPr="00D80BC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</w:t>
      </w:r>
      <w:r w:rsidRPr="00B4482C">
        <w:rPr>
          <w:rFonts w:ascii="Times New Roman" w:eastAsia="Times New Roman" w:hAnsi="Times New Roman" w:cs="Times New Roman"/>
          <w:color w:val="222222"/>
          <w:sz w:val="24"/>
          <w:szCs w:val="24"/>
        </w:rPr>
        <w:t>user is asked to enter their </w:t>
      </w:r>
      <w:r w:rsidRPr="00D80BC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guess number</w:t>
      </w:r>
      <w:r w:rsidRPr="00B4482C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Pr="00D80BC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B4482C">
        <w:rPr>
          <w:rFonts w:ascii="Times New Roman" w:eastAsia="Times New Roman" w:hAnsi="Times New Roman" w:cs="Times New Roman"/>
          <w:color w:val="222222"/>
          <w:sz w:val="24"/>
          <w:szCs w:val="24"/>
        </w:rPr>
        <w:t>Computer tells if the </w:t>
      </w:r>
      <w:r w:rsidRPr="00D80BC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guess number</w:t>
      </w:r>
      <w:r w:rsidRPr="00B4482C">
        <w:rPr>
          <w:rFonts w:ascii="Times New Roman" w:eastAsia="Times New Roman" w:hAnsi="Times New Roman" w:cs="Times New Roman"/>
          <w:color w:val="222222"/>
          <w:sz w:val="24"/>
          <w:szCs w:val="24"/>
        </w:rPr>
        <w:t> matches or it is higher/lower than the one it generated.</w:t>
      </w:r>
      <w:r w:rsidR="00D80BC8" w:rsidRPr="00D80BC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B4482C">
        <w:rPr>
          <w:rFonts w:ascii="Times New Roman" w:eastAsia="Times New Roman" w:hAnsi="Times New Roman" w:cs="Times New Roman"/>
          <w:color w:val="222222"/>
          <w:sz w:val="24"/>
          <w:szCs w:val="24"/>
        </w:rPr>
        <w:t>The game continues until the u</w:t>
      </w:r>
      <w:r w:rsidR="00D80BC8" w:rsidRPr="00D80BC8">
        <w:rPr>
          <w:rFonts w:ascii="Times New Roman" w:eastAsia="Times New Roman" w:hAnsi="Times New Roman" w:cs="Times New Roman"/>
          <w:color w:val="222222"/>
          <w:sz w:val="24"/>
          <w:szCs w:val="24"/>
        </w:rPr>
        <w:t>ser guesses the computer number or number of attempts have been crossed.</w:t>
      </w:r>
    </w:p>
    <w:p w:rsidR="00D80BC8" w:rsidRPr="00D80BC8" w:rsidRDefault="00D80BC8" w:rsidP="00D80BC8">
      <w:pPr>
        <w:pStyle w:val="ListParagraph"/>
        <w:shd w:val="clear" w:color="auto" w:fill="FFFFFF"/>
        <w:spacing w:before="100" w:beforeAutospacing="1" w:after="100" w:afterAutospacing="1" w:line="390" w:lineRule="atLeast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B4482C" w:rsidRPr="00D80BC8" w:rsidRDefault="00B4482C" w:rsidP="00B4482C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F47EEC" w:rsidRPr="00D80BC8" w:rsidRDefault="00F47EEC" w:rsidP="00F47EE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F47EEC" w:rsidRPr="00D80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4127B0"/>
    <w:multiLevelType w:val="multilevel"/>
    <w:tmpl w:val="7C2E9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7B4227"/>
    <w:multiLevelType w:val="multilevel"/>
    <w:tmpl w:val="247B4227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A1795"/>
    <w:multiLevelType w:val="multilevel"/>
    <w:tmpl w:val="AD8443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F26159"/>
    <w:multiLevelType w:val="hybridMultilevel"/>
    <w:tmpl w:val="FE2CA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016C70"/>
    <w:multiLevelType w:val="hybridMultilevel"/>
    <w:tmpl w:val="2ECCAF86"/>
    <w:lvl w:ilvl="0" w:tplc="32EE6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I0MTEysDQyMjdV0lEKTi0uzszPAykwqgUAOhBbfiwAAAA="/>
  </w:docVars>
  <w:rsids>
    <w:rsidRoot w:val="009A67DF"/>
    <w:rsid w:val="009512D5"/>
    <w:rsid w:val="009A67DF"/>
    <w:rsid w:val="00AE0972"/>
    <w:rsid w:val="00B4482C"/>
    <w:rsid w:val="00D80BC8"/>
    <w:rsid w:val="00DB527D"/>
    <w:rsid w:val="00E968ED"/>
    <w:rsid w:val="00F4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B80584-D35A-4999-BE7F-5B64405E7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7D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448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0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5E03E-8558-415C-8B73-AEC587069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latha</dc:creator>
  <cp:keywords/>
  <dc:description/>
  <cp:lastModifiedBy>Sumalatha</cp:lastModifiedBy>
  <cp:revision>3</cp:revision>
  <dcterms:created xsi:type="dcterms:W3CDTF">2018-01-04T12:22:00Z</dcterms:created>
  <dcterms:modified xsi:type="dcterms:W3CDTF">2018-01-04T13:26:00Z</dcterms:modified>
</cp:coreProperties>
</file>